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458A6A" w14:textId="77777777" w:rsidR="001A7795" w:rsidRDefault="001A7795" w:rsidP="001A7795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7B38C4CD" wp14:editId="2E39971F">
                <wp:extent cx="6858635" cy="1016000"/>
                <wp:effectExtent l="0" t="0" r="0" b="0"/>
                <wp:docPr id="1778732903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76" y="-3"/>
                          <a:chExt cx="10801" cy="1600"/>
                        </a:xfrm>
                      </wpg:grpSpPr>
                      <wps:wsp>
                        <wps:cNvPr id="1180570844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-76" y="-3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31C7A0" w14:textId="77777777" w:rsidR="001A7795" w:rsidRDefault="001A7795" w:rsidP="001A7795">
                              <w:pPr>
                                <w:spacing w:before="75"/>
                                <w:ind w:left="1166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2)</w:t>
                              </w:r>
                            </w:p>
                            <w:p w14:paraId="20C422CA" w14:textId="77777777" w:rsidR="001A7795" w:rsidRDefault="001A7795" w:rsidP="001A7795">
                              <w:pPr>
                                <w:spacing w:before="110"/>
                                <w:ind w:left="2553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5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Exemption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rom</w:t>
                              </w:r>
                              <w:r>
                                <w:rPr>
                                  <w:color w:val="25408F"/>
                                  <w:spacing w:val="4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Review</w:t>
                              </w:r>
                            </w:p>
                            <w:p w14:paraId="1F7754CF" w14:textId="77777777" w:rsidR="001A7795" w:rsidRPr="00E941E3" w:rsidRDefault="001A7795" w:rsidP="001A7795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3FFD503B" w14:textId="077740C8" w:rsidR="001A7795" w:rsidRPr="00E941E3" w:rsidRDefault="007D661A" w:rsidP="001A7795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73FBC8C3" w14:textId="77777777" w:rsidR="001A7795" w:rsidRDefault="001A7795" w:rsidP="001A7795">
                              <w:pPr>
                                <w:tabs>
                                  <w:tab w:val="left" w:pos="7383"/>
                                </w:tabs>
                                <w:spacing w:before="25"/>
                                <w:ind w:left="4503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37477451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EB580C" w14:textId="028F9DD4" w:rsidR="001A7795" w:rsidRDefault="007D661A" w:rsidP="001A7795">
                              <w:pPr>
                                <w:spacing w:before="137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5AA67A39" wp14:editId="5D84176D">
                                    <wp:extent cx="669365" cy="687070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79598" cy="6975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38C4CD" id="Group 97" o:spid="_x0000_s1026" style="width:540.05pt;height:80pt;mso-position-horizontal-relative:char;mso-position-vertical-relative:line" coordorigin="-76,-3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9" o:spid="_x0000_s1027" type="#_x0000_t202" style="position:absolute;left:-76;top:-3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" fillcolor="#e5b8b7 [1301]" stroked="f">
                  <v:textbox inset="0,0,0,0">
                    <w:txbxContent>
                      <w:p w14:paraId="5031C7A0" w14:textId="77777777" w:rsidR="001A7795" w:rsidRDefault="001A7795" w:rsidP="001A7795">
                        <w:pPr>
                          <w:spacing w:before="75"/>
                          <w:ind w:left="1166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2)</w:t>
                        </w:r>
                      </w:p>
                      <w:p w14:paraId="20C422CA" w14:textId="77777777" w:rsidR="001A7795" w:rsidRDefault="001A7795" w:rsidP="001A7795">
                        <w:pPr>
                          <w:spacing w:before="110"/>
                          <w:ind w:left="2553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m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</w:t>
                        </w:r>
                        <w:r>
                          <w:rPr>
                            <w:color w:val="25408F"/>
                            <w:spacing w:val="5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Exemption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rom</w:t>
                        </w:r>
                        <w:r>
                          <w:rPr>
                            <w:color w:val="25408F"/>
                            <w:spacing w:val="4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Review</w:t>
                        </w:r>
                      </w:p>
                      <w:p w14:paraId="1F7754CF" w14:textId="77777777" w:rsidR="001A7795" w:rsidRPr="00E941E3" w:rsidRDefault="001A7795" w:rsidP="001A7795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3FFD503B" w14:textId="077740C8" w:rsidR="001A7795" w:rsidRPr="00E941E3" w:rsidRDefault="007D661A" w:rsidP="001A7795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73FBC8C3" w14:textId="77777777" w:rsidR="001A7795" w:rsidRDefault="001A7795" w:rsidP="001A7795">
                        <w:pPr>
                          <w:tabs>
                            <w:tab w:val="left" w:pos="7383"/>
                          </w:tabs>
                          <w:spacing w:before="25"/>
                          <w:ind w:left="4503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98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" stroked="f">
                  <v:textbox inset="0,0,0,0">
                    <w:txbxContent>
                      <w:p w14:paraId="68EB580C" w14:textId="028F9DD4" w:rsidR="001A7795" w:rsidRDefault="007D661A" w:rsidP="001A7795">
                        <w:pPr>
                          <w:spacing w:before="137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5AA67A39" wp14:editId="5D84176D">
                              <wp:extent cx="669365" cy="687070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79598" cy="6975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EDBC493" w14:textId="77777777" w:rsidR="001A7795" w:rsidRDefault="001A7795" w:rsidP="001A7795">
      <w:pPr>
        <w:pStyle w:val="BodyText"/>
        <w:spacing w:before="1"/>
        <w:rPr>
          <w:rFonts w:ascii="Verdana"/>
          <w:i/>
          <w:sz w:val="2"/>
        </w:rPr>
      </w:pPr>
    </w:p>
    <w:p w14:paraId="2010FA7F" w14:textId="77777777" w:rsidR="001A7795" w:rsidRDefault="001A7795" w:rsidP="001A7795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5BF4B6B7" wp14:editId="5612624C">
                <wp:extent cx="6845300" cy="1465580"/>
                <wp:effectExtent l="9525" t="6350" r="12700" b="13970"/>
                <wp:docPr id="1716510839" name="Text 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643" w14:textId="77777777" w:rsidR="001A7795" w:rsidRDefault="001A7795" w:rsidP="001A7795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4A27B445" w14:textId="77777777" w:rsidR="001A7795" w:rsidRDefault="001A7795" w:rsidP="001A7795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>Title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study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: 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….......…………………………………………………………………......................………………………………………………..</w:t>
                            </w:r>
                          </w:p>
                          <w:p w14:paraId="703BA589" w14:textId="77777777" w:rsidR="001A7795" w:rsidRDefault="001A7795" w:rsidP="001A7795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………………</w:t>
                            </w:r>
                          </w:p>
                          <w:p w14:paraId="7D5DDE23" w14:textId="77777777" w:rsidR="00745121" w:rsidRDefault="001A7795" w:rsidP="001A7795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  <w:rPr>
                                <w:color w:val="231F20"/>
                                <w:spacing w:val="19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      </w:r>
                            <w:r>
                              <w:rPr>
                                <w:color w:val="231F20"/>
                                <w:spacing w:val="19"/>
                                <w:w w:val="120"/>
                              </w:rPr>
                              <w:t xml:space="preserve"> </w:t>
                            </w:r>
                          </w:p>
                          <w:p w14:paraId="3B4A7D3E" w14:textId="72673B61" w:rsidR="001A7795" w:rsidRDefault="001A7795" w:rsidP="001A7795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33B392C2" w14:textId="77777777" w:rsidR="001A7795" w:rsidRDefault="001A7795" w:rsidP="001A7795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…</w:t>
                            </w:r>
                          </w:p>
                          <w:p w14:paraId="0B11F126" w14:textId="77777777" w:rsidR="001A7795" w:rsidRDefault="001A7795" w:rsidP="001A7795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F4B6B7" id="Text Box 130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5F2C8643" w14:textId="77777777" w:rsidR="001A7795" w:rsidRDefault="001A7795" w:rsidP="001A7795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4A27B445" w14:textId="77777777" w:rsidR="001A7795" w:rsidRDefault="001A7795" w:rsidP="001A7795">
                      <w:pPr>
                        <w:pStyle w:val="BodyText"/>
                        <w:ind w:left="241"/>
                      </w:pPr>
                      <w:r>
                        <w:rPr>
                          <w:color w:val="231F20"/>
                          <w:w w:val="125"/>
                        </w:rPr>
                        <w:t>Title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of 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study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: 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….......…………………………………………………………………......................………………………………………………..</w:t>
                      </w:r>
                    </w:p>
                    <w:p w14:paraId="703BA589" w14:textId="77777777" w:rsidR="001A7795" w:rsidRDefault="001A7795" w:rsidP="001A7795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………………</w:t>
                      </w:r>
                    </w:p>
                    <w:p w14:paraId="7D5DDE23" w14:textId="77777777" w:rsidR="00745121" w:rsidRDefault="001A7795" w:rsidP="001A7795">
                      <w:pPr>
                        <w:pStyle w:val="BodyText"/>
                        <w:spacing w:before="156" w:line="424" w:lineRule="auto"/>
                        <w:ind w:left="241" w:right="179"/>
                        <w:rPr>
                          <w:color w:val="231F20"/>
                          <w:spacing w:val="19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</w:r>
                      <w:r>
                        <w:rPr>
                          <w:color w:val="231F20"/>
                          <w:spacing w:val="19"/>
                          <w:w w:val="120"/>
                        </w:rPr>
                        <w:t xml:space="preserve"> </w:t>
                      </w:r>
                    </w:p>
                    <w:p w14:paraId="3B4A7D3E" w14:textId="72673B61" w:rsidR="001A7795" w:rsidRDefault="001A7795" w:rsidP="001A7795">
                      <w:pPr>
                        <w:pStyle w:val="BodyText"/>
                        <w:spacing w:before="156" w:line="424" w:lineRule="auto"/>
                        <w:ind w:left="241" w:right="179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33B392C2" w14:textId="77777777" w:rsidR="001A7795" w:rsidRDefault="001A7795" w:rsidP="001A7795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…</w:t>
                      </w:r>
                    </w:p>
                    <w:p w14:paraId="0B11F126" w14:textId="77777777" w:rsidR="001A7795" w:rsidRDefault="001A7795" w:rsidP="001A7795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668B5D" w14:textId="77777777" w:rsidR="001A7795" w:rsidRDefault="001A7795" w:rsidP="001A7795">
      <w:pPr>
        <w:pStyle w:val="ListParagraph"/>
        <w:numPr>
          <w:ilvl w:val="0"/>
          <w:numId w:val="21"/>
        </w:numPr>
        <w:tabs>
          <w:tab w:val="left" w:pos="491"/>
        </w:tabs>
        <w:spacing w:before="83"/>
        <w:rPr>
          <w:sz w:val="18"/>
        </w:rPr>
      </w:pPr>
      <w:r>
        <w:rPr>
          <w:color w:val="231F20"/>
          <w:w w:val="110"/>
          <w:sz w:val="18"/>
        </w:rPr>
        <w:t>Choose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asons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why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xemption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rom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thics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view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s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quested</w:t>
      </w:r>
      <w:r>
        <w:rPr>
          <w:color w:val="D2232A"/>
          <w:w w:val="110"/>
          <w:sz w:val="18"/>
          <w:vertAlign w:val="superscript"/>
        </w:rPr>
        <w:t>14</w:t>
      </w:r>
      <w:r>
        <w:rPr>
          <w:color w:val="231F20"/>
          <w:w w:val="110"/>
          <w:sz w:val="18"/>
        </w:rPr>
        <w:t>?</w:t>
      </w:r>
    </w:p>
    <w:p w14:paraId="66FD5596" w14:textId="77777777" w:rsidR="001A7795" w:rsidRDefault="001A7795" w:rsidP="001A7795">
      <w:pPr>
        <w:pStyle w:val="ListParagraph"/>
        <w:numPr>
          <w:ilvl w:val="1"/>
          <w:numId w:val="21"/>
        </w:numPr>
        <w:tabs>
          <w:tab w:val="left" w:pos="810"/>
          <w:tab w:val="left" w:pos="9869"/>
        </w:tabs>
        <w:spacing w:before="66"/>
        <w:jc w:val="lef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Research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n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ata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ublic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omain/</w:t>
      </w:r>
      <w:r>
        <w:rPr>
          <w:color w:val="231F20"/>
          <w:spacing w:val="19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systematic </w:t>
      </w:r>
      <w:r>
        <w:rPr>
          <w:color w:val="231F20"/>
          <w:spacing w:val="3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views</w:t>
      </w:r>
      <w:proofErr w:type="gramEnd"/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r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meta-analyses</w:t>
      </w:r>
      <w:r>
        <w:rPr>
          <w:color w:val="231F20"/>
          <w:w w:val="110"/>
          <w:sz w:val="18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1FC93D6D" w14:textId="77777777" w:rsidR="001A7795" w:rsidRDefault="001A7795" w:rsidP="001A7795">
      <w:pPr>
        <w:pStyle w:val="ListParagraph"/>
        <w:numPr>
          <w:ilvl w:val="1"/>
          <w:numId w:val="21"/>
        </w:numPr>
        <w:tabs>
          <w:tab w:val="left" w:pos="810"/>
          <w:tab w:val="left" w:pos="9869"/>
        </w:tabs>
        <w:spacing w:before="54"/>
        <w:ind w:hanging="332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Observation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ublic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havior/</w:t>
      </w:r>
      <w:r>
        <w:rPr>
          <w:color w:val="231F20"/>
          <w:spacing w:val="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corded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out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inked</w:t>
      </w:r>
      <w:r>
        <w:rPr>
          <w:color w:val="231F20"/>
          <w:spacing w:val="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dentifiers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isclosure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06464196" w14:textId="77777777" w:rsidR="001A7795" w:rsidRDefault="001A7795" w:rsidP="001A7795">
      <w:pPr>
        <w:pStyle w:val="BodyText"/>
        <w:spacing w:before="103"/>
        <w:ind w:left="809"/>
      </w:pPr>
      <w:r>
        <w:rPr>
          <w:color w:val="231F20"/>
          <w:w w:val="115"/>
        </w:rPr>
        <w:t>would not harm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the interests of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the observed person</w:t>
      </w:r>
    </w:p>
    <w:p w14:paraId="504ED9CE" w14:textId="77777777" w:rsidR="001A7795" w:rsidRDefault="001A7795" w:rsidP="001A7795">
      <w:pPr>
        <w:pStyle w:val="ListParagraph"/>
        <w:numPr>
          <w:ilvl w:val="1"/>
          <w:numId w:val="21"/>
        </w:numPr>
        <w:tabs>
          <w:tab w:val="left" w:pos="811"/>
          <w:tab w:val="left" w:pos="9869"/>
        </w:tabs>
        <w:spacing w:before="67"/>
        <w:ind w:left="810" w:hanging="384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Qualit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ro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qualit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ssuranc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udit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stitution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7C068428" w14:textId="77777777" w:rsidR="001A7795" w:rsidRDefault="001A7795" w:rsidP="001A7795">
      <w:pPr>
        <w:pStyle w:val="ListParagraph"/>
        <w:numPr>
          <w:ilvl w:val="1"/>
          <w:numId w:val="21"/>
        </w:numPr>
        <w:tabs>
          <w:tab w:val="left" w:pos="810"/>
          <w:tab w:val="left" w:pos="9869"/>
        </w:tabs>
        <w:spacing w:before="53"/>
        <w:ind w:hanging="372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Comparison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mong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structional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echniques,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urricula,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lassroom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nagement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thods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2108E7F2" w14:textId="77777777" w:rsidR="001A7795" w:rsidRDefault="001A7795" w:rsidP="001A7795">
      <w:pPr>
        <w:pStyle w:val="ListParagraph"/>
        <w:numPr>
          <w:ilvl w:val="1"/>
          <w:numId w:val="21"/>
        </w:numPr>
        <w:tabs>
          <w:tab w:val="left" w:pos="810"/>
          <w:tab w:val="left" w:pos="9869"/>
        </w:tabs>
        <w:spacing w:before="54"/>
        <w:ind w:hanging="321"/>
        <w:jc w:val="lef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Consumer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cceptanc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ie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ast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o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quality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</w:p>
    <w:p w14:paraId="6DB6FAAA" w14:textId="77777777" w:rsidR="001A7795" w:rsidRDefault="001A7795" w:rsidP="001A7795">
      <w:pPr>
        <w:pStyle w:val="ListParagraph"/>
        <w:numPr>
          <w:ilvl w:val="1"/>
          <w:numId w:val="21"/>
        </w:numPr>
        <w:tabs>
          <w:tab w:val="left" w:pos="810"/>
          <w:tab w:val="left" w:pos="9869"/>
        </w:tabs>
        <w:spacing w:before="54"/>
        <w:ind w:hanging="388"/>
        <w:jc w:val="left"/>
        <w:rPr>
          <w:rFonts w:ascii="Wingdings" w:hAnsi="Wingdings"/>
          <w:sz w:val="24"/>
        </w:rPr>
      </w:pPr>
      <w:r>
        <w:rPr>
          <w:color w:val="231F20"/>
          <w:sz w:val="18"/>
        </w:rPr>
        <w:t>P</w:t>
      </w:r>
      <w:r>
        <w:rPr>
          <w:color w:val="231F20"/>
          <w:w w:val="117"/>
          <w:sz w:val="18"/>
        </w:rPr>
        <w:t>ublic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w w:val="114"/>
          <w:sz w:val="18"/>
        </w:rPr>
        <w:t>health</w:t>
      </w:r>
      <w:r>
        <w:rPr>
          <w:color w:val="231F20"/>
          <w:spacing w:val="6"/>
          <w:sz w:val="18"/>
        </w:rPr>
        <w:t xml:space="preserve"> </w:t>
      </w:r>
      <w:proofErr w:type="spellStart"/>
      <w:r>
        <w:rPr>
          <w:color w:val="231F20"/>
          <w:w w:val="121"/>
          <w:sz w:val="18"/>
        </w:rPr>
        <w:t>p</w:t>
      </w:r>
      <w:r>
        <w:rPr>
          <w:color w:val="231F20"/>
          <w:spacing w:val="-4"/>
          <w:w w:val="121"/>
          <w:sz w:val="18"/>
        </w:rPr>
        <w:t>r</w:t>
      </w:r>
      <w:r>
        <w:rPr>
          <w:color w:val="231F20"/>
          <w:w w:val="120"/>
          <w:sz w:val="18"/>
        </w:rPr>
        <w:t>og</w:t>
      </w:r>
      <w:r>
        <w:rPr>
          <w:color w:val="231F20"/>
          <w:spacing w:val="-5"/>
          <w:w w:val="120"/>
          <w:sz w:val="18"/>
        </w:rPr>
        <w:t>r</w:t>
      </w:r>
      <w:r>
        <w:rPr>
          <w:color w:val="231F20"/>
          <w:w w:val="109"/>
          <w:sz w:val="18"/>
        </w:rPr>
        <w:t>ammes</w:t>
      </w:r>
      <w:proofErr w:type="spellEnd"/>
      <w:r>
        <w:rPr>
          <w:color w:val="231F20"/>
          <w:spacing w:val="6"/>
          <w:sz w:val="18"/>
        </w:rPr>
        <w:t xml:space="preserve"> </w:t>
      </w:r>
      <w:r>
        <w:rPr>
          <w:color w:val="231F20"/>
          <w:spacing w:val="-5"/>
          <w:w w:val="120"/>
          <w:sz w:val="18"/>
        </w:rPr>
        <w:t>b</w:t>
      </w:r>
      <w:r>
        <w:rPr>
          <w:color w:val="231F20"/>
          <w:w w:val="119"/>
          <w:sz w:val="18"/>
        </w:rPr>
        <w:t>y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w w:val="119"/>
          <w:sz w:val="18"/>
        </w:rPr>
        <w:t>g</w:t>
      </w:r>
      <w:r>
        <w:rPr>
          <w:color w:val="231F20"/>
          <w:spacing w:val="-6"/>
          <w:w w:val="119"/>
          <w:sz w:val="18"/>
        </w:rPr>
        <w:t>ov</w:t>
      </w:r>
      <w:r>
        <w:rPr>
          <w:color w:val="231F20"/>
          <w:w w:val="115"/>
          <w:sz w:val="18"/>
        </w:rPr>
        <w:t>ernment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w w:val="110"/>
          <w:sz w:val="18"/>
        </w:rPr>
        <w:t>agencies</w:t>
      </w:r>
      <w:r>
        <w:rPr>
          <w:rFonts w:ascii="Verdana" w:hAnsi="Verdana"/>
          <w:i/>
          <w:color w:val="D2232A"/>
          <w:w w:val="86"/>
          <w:position w:val="5"/>
          <w:sz w:val="8"/>
        </w:rPr>
        <w:t>15</w:t>
      </w:r>
      <w:r>
        <w:rPr>
          <w:rFonts w:ascii="Verdana" w:hAnsi="Verdana"/>
          <w:i/>
          <w:color w:val="D2232A"/>
          <w:position w:val="5"/>
          <w:sz w:val="8"/>
        </w:rPr>
        <w:tab/>
      </w:r>
      <w:r>
        <w:rPr>
          <w:rFonts w:ascii="Wingdings" w:hAnsi="Wingdings"/>
          <w:color w:val="231F20"/>
          <w:sz w:val="24"/>
        </w:rPr>
        <w:t></w:t>
      </w:r>
    </w:p>
    <w:p w14:paraId="1FBB3E1A" w14:textId="77777777" w:rsidR="001A7795" w:rsidRDefault="001A7795" w:rsidP="001A7795">
      <w:pPr>
        <w:pStyle w:val="BodyText"/>
        <w:spacing w:before="103"/>
        <w:ind w:left="371"/>
      </w:pPr>
      <w:r>
        <w:rPr>
          <w:color w:val="231F20"/>
          <w:w w:val="120"/>
        </w:rPr>
        <w:t xml:space="preserve">vii.     </w:t>
      </w:r>
      <w:r>
        <w:rPr>
          <w:color w:val="231F20"/>
          <w:spacing w:val="46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Any 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other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 xml:space="preserve">(please 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 xml:space="preserve">specify 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 xml:space="preserve">in 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 xml:space="preserve">100 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 xml:space="preserve">words): 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.…………………………………</w:t>
      </w:r>
    </w:p>
    <w:p w14:paraId="6D4A261D" w14:textId="77777777" w:rsidR="001A7795" w:rsidRDefault="001A7795" w:rsidP="001A7795">
      <w:pPr>
        <w:pStyle w:val="BodyText"/>
        <w:spacing w:before="4"/>
        <w:rPr>
          <w:sz w:val="17"/>
        </w:rPr>
      </w:pPr>
    </w:p>
    <w:p w14:paraId="50A508FE" w14:textId="77777777" w:rsidR="001A7795" w:rsidRDefault="001A7795" w:rsidP="001A7795">
      <w:pPr>
        <w:pStyle w:val="BodyText"/>
        <w:ind w:left="642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........................................................</w:t>
      </w:r>
    </w:p>
    <w:p w14:paraId="6656C5D2" w14:textId="77777777" w:rsidR="001A7795" w:rsidRDefault="001A7795" w:rsidP="001A7795">
      <w:pPr>
        <w:pStyle w:val="BodyText"/>
        <w:spacing w:before="4"/>
        <w:rPr>
          <w:sz w:val="17"/>
        </w:rPr>
      </w:pPr>
    </w:p>
    <w:p w14:paraId="29F0096B" w14:textId="77777777" w:rsidR="001A7795" w:rsidRDefault="001A7795" w:rsidP="001A7795">
      <w:pPr>
        <w:pStyle w:val="BodyText"/>
        <w:ind w:left="588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.........................................................</w:t>
      </w:r>
    </w:p>
    <w:p w14:paraId="78A61892" w14:textId="77777777" w:rsidR="001A7795" w:rsidRDefault="001A7795" w:rsidP="001A7795">
      <w:pPr>
        <w:pStyle w:val="BodyText"/>
        <w:spacing w:before="4"/>
        <w:rPr>
          <w:sz w:val="17"/>
        </w:rPr>
      </w:pPr>
    </w:p>
    <w:p w14:paraId="17099CEA" w14:textId="77777777" w:rsidR="001A7795" w:rsidRDefault="001A7795" w:rsidP="001A7795">
      <w:pPr>
        <w:pStyle w:val="BodyText"/>
        <w:ind w:left="588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.........................................................</w:t>
      </w:r>
    </w:p>
    <w:p w14:paraId="66D58ADB" w14:textId="77777777" w:rsidR="001A7795" w:rsidRDefault="001A7795" w:rsidP="001A7795">
      <w:pPr>
        <w:pStyle w:val="BodyText"/>
        <w:spacing w:before="3"/>
        <w:rPr>
          <w:sz w:val="17"/>
        </w:rPr>
      </w:pPr>
    </w:p>
    <w:p w14:paraId="293CE933" w14:textId="77777777" w:rsidR="001A7795" w:rsidRDefault="001A7795" w:rsidP="001A7795">
      <w:pPr>
        <w:pStyle w:val="BodyText"/>
        <w:spacing w:before="1"/>
        <w:ind w:left="588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.........................................................</w:t>
      </w:r>
    </w:p>
    <w:p w14:paraId="20CB03C0" w14:textId="77777777" w:rsidR="001A7795" w:rsidRDefault="001A7795" w:rsidP="001A7795">
      <w:pPr>
        <w:pStyle w:val="BodyText"/>
        <w:rPr>
          <w:sz w:val="20"/>
        </w:rPr>
      </w:pPr>
    </w:p>
    <w:p w14:paraId="275B9566" w14:textId="77777777" w:rsidR="001A7795" w:rsidRDefault="001A7795" w:rsidP="001A7795">
      <w:pPr>
        <w:pStyle w:val="BodyText"/>
        <w:rPr>
          <w:sz w:val="20"/>
        </w:rPr>
      </w:pPr>
    </w:p>
    <w:p w14:paraId="7F7F29D1" w14:textId="77777777" w:rsidR="001A7795" w:rsidRDefault="001A7795" w:rsidP="001A7795">
      <w:pPr>
        <w:pStyle w:val="BodyText"/>
        <w:rPr>
          <w:sz w:val="20"/>
        </w:rPr>
      </w:pPr>
    </w:p>
    <w:p w14:paraId="4C7426DE" w14:textId="77777777" w:rsidR="001A7795" w:rsidRDefault="001A7795" w:rsidP="001A7795">
      <w:pPr>
        <w:pStyle w:val="BodyText"/>
        <w:spacing w:before="157"/>
        <w:ind w:left="4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1A51D2F5" wp14:editId="5016B035">
                <wp:simplePos x="0" y="0"/>
                <wp:positionH relativeFrom="page">
                  <wp:posOffset>6233795</wp:posOffset>
                </wp:positionH>
                <wp:positionV relativeFrom="paragraph">
                  <wp:posOffset>8255</wp:posOffset>
                </wp:positionV>
                <wp:extent cx="1087755" cy="170180"/>
                <wp:effectExtent l="0" t="0" r="0" b="0"/>
                <wp:wrapNone/>
                <wp:docPr id="1595635331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1A7795" w14:paraId="46615152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6C3D3503" w14:textId="77777777" w:rsidR="001A7795" w:rsidRDefault="001A7795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0327B532" w14:textId="77777777" w:rsidR="001A7795" w:rsidRDefault="001A7795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55EF171" w14:textId="77777777" w:rsidR="001A7795" w:rsidRDefault="001A7795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E799C65" w14:textId="77777777" w:rsidR="001A7795" w:rsidRDefault="001A7795" w:rsidP="001A7795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1D2F5" id="Text Box 95" o:spid="_x0000_s1030" type="#_x0000_t202" style="position:absolute;left:0;text-align:left;margin-left:490.85pt;margin-top:.65pt;width:85.65pt;height:13.4pt;z-index: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1A7795" w14:paraId="46615152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6C3D3503" w14:textId="77777777" w:rsidR="001A7795" w:rsidRDefault="001A7795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0327B532" w14:textId="77777777" w:rsidR="001A7795" w:rsidRDefault="001A7795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55EF171" w14:textId="77777777" w:rsidR="001A7795" w:rsidRDefault="001A7795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1E799C65" w14:textId="77777777" w:rsidR="001A7795" w:rsidRDefault="001A7795" w:rsidP="001A7795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>Signature</w:t>
      </w:r>
      <w:r>
        <w:rPr>
          <w:color w:val="231F20"/>
          <w:spacing w:val="43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43"/>
          <w:w w:val="120"/>
        </w:rPr>
        <w:t xml:space="preserve"> </w:t>
      </w:r>
      <w:r>
        <w:rPr>
          <w:color w:val="231F20"/>
          <w:w w:val="120"/>
        </w:rPr>
        <w:t>PI:</w:t>
      </w:r>
      <w:r>
        <w:rPr>
          <w:color w:val="231F20"/>
          <w:spacing w:val="43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.........................................……………………</w:t>
      </w:r>
    </w:p>
    <w:p w14:paraId="1F03FAE0" w14:textId="77777777" w:rsidR="001A7795" w:rsidRDefault="001A7795" w:rsidP="001A7795">
      <w:pPr>
        <w:pStyle w:val="BodyText"/>
        <w:rPr>
          <w:sz w:val="20"/>
        </w:rPr>
      </w:pPr>
    </w:p>
    <w:p w14:paraId="76BC3040" w14:textId="77777777" w:rsidR="001A7795" w:rsidRDefault="001A7795" w:rsidP="001A7795">
      <w:pPr>
        <w:pStyle w:val="BodyText"/>
        <w:rPr>
          <w:sz w:val="20"/>
        </w:rPr>
      </w:pPr>
    </w:p>
    <w:p w14:paraId="2C93EF07" w14:textId="77777777" w:rsidR="001A7795" w:rsidRDefault="001A7795" w:rsidP="001A7795">
      <w:pPr>
        <w:pStyle w:val="BodyText"/>
        <w:rPr>
          <w:sz w:val="20"/>
        </w:rPr>
      </w:pPr>
    </w:p>
    <w:p w14:paraId="4245A90C" w14:textId="77777777" w:rsidR="001A7795" w:rsidRDefault="001A7795" w:rsidP="001A7795">
      <w:pPr>
        <w:pStyle w:val="BodyText"/>
        <w:spacing w:before="157"/>
        <w:ind w:left="490"/>
      </w:pPr>
      <w:r>
        <w:rPr>
          <w:color w:val="231F20"/>
          <w:w w:val="115"/>
        </w:rPr>
        <w:t>Comments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51"/>
          <w:w w:val="115"/>
        </w:rPr>
        <w:t xml:space="preserve"> </w:t>
      </w:r>
      <w:r>
        <w:rPr>
          <w:color w:val="231F20"/>
          <w:w w:val="115"/>
        </w:rPr>
        <w:t>EC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Secretariat:</w:t>
      </w:r>
      <w:r>
        <w:rPr>
          <w:color w:val="231F20"/>
          <w:spacing w:val="51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………………………...........................................................……………</w:t>
      </w:r>
    </w:p>
    <w:p w14:paraId="05731278" w14:textId="77777777" w:rsidR="001A7795" w:rsidRDefault="001A7795" w:rsidP="001A7795">
      <w:pPr>
        <w:pStyle w:val="BodyText"/>
        <w:rPr>
          <w:sz w:val="20"/>
        </w:rPr>
      </w:pPr>
    </w:p>
    <w:p w14:paraId="2A9848A8" w14:textId="77777777" w:rsidR="001A7795" w:rsidRDefault="001A7795" w:rsidP="001A7795">
      <w:pPr>
        <w:pStyle w:val="BodyText"/>
        <w:rPr>
          <w:sz w:val="20"/>
        </w:rPr>
      </w:pPr>
    </w:p>
    <w:p w14:paraId="2F281E50" w14:textId="77777777" w:rsidR="001A7795" w:rsidRDefault="001A7795" w:rsidP="001A7795">
      <w:pPr>
        <w:pStyle w:val="BodyText"/>
        <w:rPr>
          <w:sz w:val="20"/>
        </w:rPr>
      </w:pPr>
    </w:p>
    <w:p w14:paraId="311FAF44" w14:textId="77777777" w:rsidR="001A7795" w:rsidRDefault="001A7795" w:rsidP="001A7795">
      <w:pPr>
        <w:pStyle w:val="BodyText"/>
        <w:spacing w:before="157"/>
        <w:ind w:left="4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1172CBBB" wp14:editId="7BFE7CAD">
                <wp:simplePos x="0" y="0"/>
                <wp:positionH relativeFrom="page">
                  <wp:posOffset>6233795</wp:posOffset>
                </wp:positionH>
                <wp:positionV relativeFrom="paragraph">
                  <wp:posOffset>15875</wp:posOffset>
                </wp:positionV>
                <wp:extent cx="1087755" cy="170180"/>
                <wp:effectExtent l="0" t="0" r="0" b="0"/>
                <wp:wrapNone/>
                <wp:docPr id="694886015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1A7795" w14:paraId="6F421E5D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315BE91F" w14:textId="77777777" w:rsidR="001A7795" w:rsidRDefault="001A7795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E0B0695" w14:textId="77777777" w:rsidR="001A7795" w:rsidRDefault="001A7795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78083E12" w14:textId="77777777" w:rsidR="001A7795" w:rsidRDefault="001A7795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5693D04B" w14:textId="77777777" w:rsidR="001A7795" w:rsidRDefault="001A7795" w:rsidP="001A7795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2CBBB" id="Text Box 94" o:spid="_x0000_s1031" type="#_x0000_t202" style="position:absolute;left:0;text-align:left;margin-left:490.85pt;margin-top:1.25pt;width:85.65pt;height:13.4pt;z-index: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1A7795" w14:paraId="6F421E5D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315BE91F" w14:textId="77777777" w:rsidR="001A7795" w:rsidRDefault="001A7795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E0B0695" w14:textId="77777777" w:rsidR="001A7795" w:rsidRDefault="001A7795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78083E12" w14:textId="77777777" w:rsidR="001A7795" w:rsidRDefault="001A7795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5693D04B" w14:textId="77777777" w:rsidR="001A7795" w:rsidRDefault="001A7795" w:rsidP="001A7795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Signature</w:t>
      </w:r>
      <w:r>
        <w:rPr>
          <w:color w:val="231F20"/>
          <w:spacing w:val="52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52"/>
          <w:w w:val="115"/>
        </w:rPr>
        <w:t xml:space="preserve"> </w:t>
      </w:r>
      <w:r>
        <w:rPr>
          <w:color w:val="231F20"/>
          <w:w w:val="115"/>
        </w:rPr>
        <w:t>Member</w:t>
      </w:r>
      <w:r>
        <w:rPr>
          <w:color w:val="231F20"/>
          <w:spacing w:val="52"/>
          <w:w w:val="115"/>
        </w:rPr>
        <w:t xml:space="preserve"> </w:t>
      </w:r>
      <w:r>
        <w:rPr>
          <w:color w:val="231F20"/>
          <w:w w:val="115"/>
        </w:rPr>
        <w:t>Secretary:</w:t>
      </w:r>
      <w:r>
        <w:rPr>
          <w:color w:val="231F20"/>
          <w:spacing w:val="53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..............…..........................………………</w:t>
      </w:r>
    </w:p>
    <w:p w14:paraId="27939321" w14:textId="77777777" w:rsidR="001A7795" w:rsidRDefault="001A7795" w:rsidP="001A7795">
      <w:pPr>
        <w:pStyle w:val="BodyText"/>
        <w:rPr>
          <w:sz w:val="20"/>
        </w:rPr>
      </w:pPr>
    </w:p>
    <w:p w14:paraId="63802124" w14:textId="77777777" w:rsidR="001A7795" w:rsidRDefault="001A7795" w:rsidP="001A7795">
      <w:pPr>
        <w:pStyle w:val="BodyText"/>
        <w:rPr>
          <w:sz w:val="20"/>
        </w:rPr>
      </w:pPr>
    </w:p>
    <w:p w14:paraId="45845F35" w14:textId="77777777" w:rsidR="001A7795" w:rsidRDefault="001A7795" w:rsidP="001A7795">
      <w:pPr>
        <w:pStyle w:val="BodyText"/>
        <w:rPr>
          <w:sz w:val="20"/>
        </w:rPr>
      </w:pPr>
    </w:p>
    <w:p w14:paraId="02455B22" w14:textId="77777777" w:rsidR="001A7795" w:rsidRDefault="001A7795" w:rsidP="001A7795">
      <w:pPr>
        <w:pStyle w:val="BodyText"/>
        <w:rPr>
          <w:sz w:val="20"/>
        </w:rPr>
      </w:pPr>
    </w:p>
    <w:p w14:paraId="39C5E9E3" w14:textId="77777777" w:rsidR="001A7795" w:rsidRDefault="001A7795" w:rsidP="001A7795">
      <w:pPr>
        <w:pStyle w:val="BodyText"/>
        <w:rPr>
          <w:sz w:val="20"/>
        </w:rPr>
      </w:pPr>
    </w:p>
    <w:p w14:paraId="78AA8EB1" w14:textId="77777777" w:rsidR="001A7795" w:rsidRDefault="001A7795" w:rsidP="001A7795">
      <w:pPr>
        <w:pStyle w:val="BodyText"/>
        <w:rPr>
          <w:sz w:val="20"/>
        </w:rPr>
      </w:pPr>
    </w:p>
    <w:p w14:paraId="42311C5A" w14:textId="77777777" w:rsidR="001A7795" w:rsidRDefault="001A7795" w:rsidP="001A7795">
      <w:pPr>
        <w:pStyle w:val="BodyText"/>
        <w:rPr>
          <w:sz w:val="20"/>
        </w:rPr>
      </w:pPr>
    </w:p>
    <w:p w14:paraId="711992DE" w14:textId="77777777" w:rsidR="001A7795" w:rsidRDefault="001A7795" w:rsidP="001A7795">
      <w:pPr>
        <w:pStyle w:val="BodyText"/>
        <w:spacing w:before="9"/>
        <w:rPr>
          <w:sz w:val="21"/>
        </w:rPr>
      </w:pPr>
    </w:p>
    <w:p w14:paraId="7D24373F" w14:textId="77777777" w:rsidR="001A7795" w:rsidRDefault="001A7795" w:rsidP="001A7795">
      <w:pPr>
        <w:spacing w:line="237" w:lineRule="auto"/>
        <w:ind w:left="180" w:right="137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14</w:t>
      </w:r>
      <w:r>
        <w:rPr>
          <w:rFonts w:ascii="Verdana"/>
          <w:i/>
          <w:color w:val="231F20"/>
          <w:sz w:val="14"/>
        </w:rPr>
        <w:t>Selec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ategory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a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pplies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es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ou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tudy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justify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hy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ou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ee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t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houl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e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xempte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rom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view.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etailed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understanding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ype</w:t>
      </w:r>
      <w:r>
        <w:rPr>
          <w:rFonts w:ascii="Verdana"/>
          <w:i/>
          <w:color w:val="231F20"/>
          <w:spacing w:val="-4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tudies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at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re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xempt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rom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view,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tional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thical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Guidelines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iomedical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&amp;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ealth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olving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uman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2017,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ge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51</w:t>
      </w:r>
      <w:r>
        <w:rPr>
          <w:rFonts w:ascii="Verdana"/>
          <w:i/>
          <w:color w:val="231F20"/>
          <w:spacing w:val="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able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4.2.</w:t>
      </w:r>
    </w:p>
    <w:p w14:paraId="71685B9A" w14:textId="77777777" w:rsidR="001A7795" w:rsidRDefault="001A7795" w:rsidP="001A7795">
      <w:pPr>
        <w:spacing w:before="5" w:line="254" w:lineRule="auto"/>
        <w:ind w:left="180" w:right="137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15</w:t>
      </w:r>
      <w:r>
        <w:rPr>
          <w:rFonts w:ascii="Verdana"/>
          <w:i/>
          <w:color w:val="231F20"/>
          <w:sz w:val="14"/>
        </w:rPr>
        <w:t>Such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s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proofErr w:type="spellStart"/>
      <w:r>
        <w:rPr>
          <w:rFonts w:ascii="Verdana"/>
          <w:i/>
          <w:color w:val="231F20"/>
          <w:sz w:val="14"/>
        </w:rPr>
        <w:t>programme</w:t>
      </w:r>
      <w:proofErr w:type="spellEnd"/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valuation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her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ol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urpos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xercis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s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finement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mprovement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proofErr w:type="spellStart"/>
      <w:r>
        <w:rPr>
          <w:rFonts w:ascii="Verdana"/>
          <w:i/>
          <w:color w:val="231F20"/>
          <w:sz w:val="14"/>
        </w:rPr>
        <w:t>programme</w:t>
      </w:r>
      <w:proofErr w:type="spellEnd"/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r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monitoring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(wher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r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re</w:t>
      </w:r>
      <w:r>
        <w:rPr>
          <w:rFonts w:ascii="Verdana"/>
          <w:i/>
          <w:color w:val="231F20"/>
          <w:spacing w:val="-4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o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dividual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dentifiers)</w:t>
      </w:r>
    </w:p>
    <w:p w14:paraId="4B8F1C8E" w14:textId="77777777" w:rsidR="001A7795" w:rsidRDefault="001A7795" w:rsidP="001A7795">
      <w:pPr>
        <w:spacing w:line="152" w:lineRule="exact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4C4745EF" w14:textId="77777777" w:rsidR="001A7795" w:rsidRDefault="001A7795" w:rsidP="001A7795">
      <w:pPr>
        <w:spacing w:line="152" w:lineRule="exact"/>
        <w:jc w:val="right"/>
        <w:rPr>
          <w:rFonts w:ascii="Verdana"/>
          <w:sz w:val="16"/>
        </w:rPr>
        <w:sectPr w:rsidR="001A7795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586A7D6E" w14:textId="77777777" w:rsidR="0025265F" w:rsidRDefault="0025265F" w:rsidP="001A7795">
      <w:pPr>
        <w:pStyle w:val="BodyText"/>
        <w:ind w:left="160"/>
      </w:pPr>
    </w:p>
    <w:sectPr w:rsidR="0025265F"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590503253">
    <w:abstractNumId w:val="7"/>
  </w:num>
  <w:num w:numId="2" w16cid:durableId="1168014769">
    <w:abstractNumId w:val="6"/>
  </w:num>
  <w:num w:numId="3" w16cid:durableId="1096633691">
    <w:abstractNumId w:val="17"/>
  </w:num>
  <w:num w:numId="4" w16cid:durableId="1878927675">
    <w:abstractNumId w:val="0"/>
  </w:num>
  <w:num w:numId="5" w16cid:durableId="1862622394">
    <w:abstractNumId w:val="1"/>
  </w:num>
  <w:num w:numId="6" w16cid:durableId="142352080">
    <w:abstractNumId w:val="2"/>
  </w:num>
  <w:num w:numId="7" w16cid:durableId="1171486097">
    <w:abstractNumId w:val="4"/>
  </w:num>
  <w:num w:numId="8" w16cid:durableId="504900167">
    <w:abstractNumId w:val="23"/>
  </w:num>
  <w:num w:numId="9" w16cid:durableId="294723987">
    <w:abstractNumId w:val="3"/>
  </w:num>
  <w:num w:numId="10" w16cid:durableId="1083718812">
    <w:abstractNumId w:val="21"/>
  </w:num>
  <w:num w:numId="11" w16cid:durableId="2141873715">
    <w:abstractNumId w:val="10"/>
  </w:num>
  <w:num w:numId="12" w16cid:durableId="229855143">
    <w:abstractNumId w:val="11"/>
  </w:num>
  <w:num w:numId="13" w16cid:durableId="126051817">
    <w:abstractNumId w:val="16"/>
  </w:num>
  <w:num w:numId="14" w16cid:durableId="1969043743">
    <w:abstractNumId w:val="9"/>
  </w:num>
  <w:num w:numId="15" w16cid:durableId="259919945">
    <w:abstractNumId w:val="19"/>
  </w:num>
  <w:num w:numId="16" w16cid:durableId="1878467485">
    <w:abstractNumId w:val="14"/>
  </w:num>
  <w:num w:numId="17" w16cid:durableId="1944606366">
    <w:abstractNumId w:val="20"/>
  </w:num>
  <w:num w:numId="18" w16cid:durableId="916860451">
    <w:abstractNumId w:val="22"/>
  </w:num>
  <w:num w:numId="19" w16cid:durableId="664553495">
    <w:abstractNumId w:val="12"/>
  </w:num>
  <w:num w:numId="20" w16cid:durableId="1788039250">
    <w:abstractNumId w:val="5"/>
  </w:num>
  <w:num w:numId="21" w16cid:durableId="853304345">
    <w:abstractNumId w:val="13"/>
  </w:num>
  <w:num w:numId="22" w16cid:durableId="1723094816">
    <w:abstractNumId w:val="18"/>
  </w:num>
  <w:num w:numId="23" w16cid:durableId="915095994">
    <w:abstractNumId w:val="15"/>
  </w:num>
  <w:num w:numId="24" w16cid:durableId="12937484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DIyMDYyMTYwMzdQ0lEKTi0uzszPAykwrgUAqdHNwywAAAA="/>
  </w:docVars>
  <w:rsids>
    <w:rsidRoot w:val="001A7795"/>
    <w:rsid w:val="00117B8D"/>
    <w:rsid w:val="001778CD"/>
    <w:rsid w:val="001A7795"/>
    <w:rsid w:val="0025265F"/>
    <w:rsid w:val="006535A3"/>
    <w:rsid w:val="00745121"/>
    <w:rsid w:val="007D661A"/>
    <w:rsid w:val="00A860CA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788E8"/>
  <w15:chartTrackingRefBased/>
  <w15:docId w15:val="{6BE000BC-6DCF-45B5-97EE-792950267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795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paragraph" w:styleId="Heading1">
    <w:name w:val="heading 1"/>
    <w:basedOn w:val="Normal"/>
    <w:link w:val="Heading1Char"/>
    <w:uiPriority w:val="9"/>
    <w:qFormat/>
    <w:rsid w:val="001A7795"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7795"/>
    <w:rPr>
      <w:rFonts w:ascii="Microsoft Sans Serif" w:eastAsia="Microsoft Sans Serif" w:hAnsi="Microsoft Sans Serif" w:cs="Microsoft Sans Serif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A7795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1A7795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1A7795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1A77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509198-782D-4540-A888-10894D23C900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AE667438-52BB-4EED-AE29-005D981EF4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6E9E8A-76A4-429C-A74E-BC178D6287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2</Words>
  <Characters>1669</Characters>
  <Application>Microsoft Office Word</Application>
  <DocSecurity>0</DocSecurity>
  <Lines>13</Lines>
  <Paragraphs>3</Paragraphs>
  <ScaleCrop>false</ScaleCrop>
  <Company>home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4</cp:revision>
  <dcterms:created xsi:type="dcterms:W3CDTF">2023-05-28T07:26:00Z</dcterms:created>
  <dcterms:modified xsi:type="dcterms:W3CDTF">2024-08-2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bcfa1d-0e42-4fe0-9637-db8bbcf2bf57</vt:lpwstr>
  </property>
  <property fmtid="{D5CDD505-2E9C-101B-9397-08002B2CF9AE}" pid="3" name="ContentTypeId">
    <vt:lpwstr>0x01010025797FE45499424FA4D1D409475C733F</vt:lpwstr>
  </property>
</Properties>
</file>